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293BF" w14:textId="09EC94BD" w:rsidR="00C860DE" w:rsidRPr="006A0CBF" w:rsidRDefault="00C860DE" w:rsidP="00FE1735">
      <w:pPr>
        <w:pStyle w:val="ListParagraph"/>
        <w:spacing w:line="360" w:lineRule="auto"/>
        <w:ind w:firstLineChars="0" w:firstLine="0"/>
        <w:rPr>
          <w:rFonts w:ascii="Times New Roman" w:hAnsi="Times New Roman"/>
          <w:b/>
          <w:sz w:val="24"/>
          <w:szCs w:val="24"/>
        </w:rPr>
      </w:pPr>
      <w:r w:rsidRPr="006A0CBF">
        <w:rPr>
          <w:rFonts w:ascii="Times New Roman" w:hAnsi="Times New Roman"/>
          <w:b/>
          <w:sz w:val="24"/>
          <w:szCs w:val="24"/>
        </w:rPr>
        <w:t xml:space="preserve">Table </w:t>
      </w:r>
      <w:r w:rsidR="00185950" w:rsidRPr="006A0CBF">
        <w:rPr>
          <w:rFonts w:ascii="Times New Roman" w:hAnsi="Times New Roman" w:hint="eastAsia"/>
          <w:b/>
          <w:sz w:val="24"/>
          <w:szCs w:val="24"/>
        </w:rPr>
        <w:t>S</w:t>
      </w:r>
      <w:r w:rsidR="00436A38" w:rsidRPr="006A0CBF">
        <w:rPr>
          <w:rFonts w:ascii="Times New Roman" w:hAnsi="Times New Roman"/>
          <w:b/>
          <w:sz w:val="24"/>
          <w:szCs w:val="24"/>
        </w:rPr>
        <w:t>1</w:t>
      </w:r>
      <w:r w:rsidRPr="006A0CBF">
        <w:rPr>
          <w:rFonts w:ascii="Times New Roman" w:hAnsi="Times New Roman"/>
          <w:b/>
          <w:sz w:val="24"/>
          <w:szCs w:val="24"/>
        </w:rPr>
        <w:t xml:space="preserve"> Sequences of primers and digestion sites of</w:t>
      </w:r>
      <w:r w:rsidR="005A3110" w:rsidRPr="006A0CBF">
        <w:rPr>
          <w:rFonts w:ascii="Times New Roman" w:hAnsi="Times New Roman"/>
          <w:b/>
          <w:sz w:val="24"/>
          <w:szCs w:val="24"/>
        </w:rPr>
        <w:t xml:space="preserve"> </w:t>
      </w:r>
      <w:r w:rsidR="00436A38" w:rsidRPr="006A0CBF">
        <w:rPr>
          <w:rFonts w:ascii="Times New Roman" w:hAnsi="Times New Roman"/>
          <w:b/>
          <w:sz w:val="24"/>
          <w:szCs w:val="24"/>
        </w:rPr>
        <w:t>“chemokine-IRES-</w:t>
      </w:r>
      <w:proofErr w:type="spellStart"/>
      <w:r w:rsidR="00436A38" w:rsidRPr="006A0CBF">
        <w:rPr>
          <w:rFonts w:ascii="Times New Roman" w:hAnsi="Times New Roman"/>
          <w:b/>
          <w:sz w:val="24"/>
          <w:szCs w:val="24"/>
        </w:rPr>
        <w:t>gD</w:t>
      </w:r>
      <w:proofErr w:type="spellEnd"/>
      <w:r w:rsidR="00436A38" w:rsidRPr="006A0CBF">
        <w:rPr>
          <w:rFonts w:ascii="Times New Roman" w:hAnsi="Times New Roman"/>
          <w:b/>
          <w:sz w:val="24"/>
          <w:szCs w:val="24"/>
        </w:rPr>
        <w:t>” and</w:t>
      </w:r>
      <w:r w:rsidRPr="006A0CBF">
        <w:rPr>
          <w:rFonts w:ascii="Times New Roman" w:hAnsi="Times New Roman"/>
          <w:b/>
          <w:sz w:val="24"/>
          <w:szCs w:val="24"/>
        </w:rPr>
        <w:t xml:space="preserve"> “</w:t>
      </w:r>
      <w:proofErr w:type="spellStart"/>
      <w:r w:rsidRPr="006A0CBF">
        <w:rPr>
          <w:rFonts w:ascii="Times New Roman" w:hAnsi="Times New Roman"/>
          <w:b/>
          <w:sz w:val="24"/>
          <w:szCs w:val="24"/>
        </w:rPr>
        <w:t>gD</w:t>
      </w:r>
      <w:proofErr w:type="spellEnd"/>
      <w:r w:rsidRPr="006A0CBF">
        <w:rPr>
          <w:rFonts w:ascii="Times New Roman" w:hAnsi="Times New Roman"/>
          <w:b/>
          <w:sz w:val="24"/>
          <w:szCs w:val="24"/>
        </w:rPr>
        <w:t>-I</w:t>
      </w:r>
      <w:r w:rsidR="00436A38" w:rsidRPr="006A0CBF">
        <w:rPr>
          <w:rFonts w:ascii="Times New Roman" w:hAnsi="Times New Roman"/>
          <w:b/>
          <w:sz w:val="24"/>
          <w:szCs w:val="24"/>
        </w:rPr>
        <w:t>RES</w:t>
      </w:r>
      <w:r w:rsidRPr="006A0CBF">
        <w:rPr>
          <w:rFonts w:ascii="Times New Roman" w:hAnsi="Times New Roman"/>
          <w:b/>
          <w:sz w:val="24"/>
          <w:szCs w:val="24"/>
        </w:rPr>
        <w:t xml:space="preserve">-chemokine” </w:t>
      </w:r>
      <w:proofErr w:type="spellStart"/>
      <w:r w:rsidR="00436A38" w:rsidRPr="006A0CBF">
        <w:rPr>
          <w:rFonts w:ascii="Times New Roman" w:hAnsi="Times New Roman"/>
          <w:b/>
          <w:sz w:val="24"/>
          <w:szCs w:val="24"/>
        </w:rPr>
        <w:t>bicistronic</w:t>
      </w:r>
      <w:proofErr w:type="spellEnd"/>
      <w:r w:rsidR="00436A38" w:rsidRPr="006A0CBF">
        <w:rPr>
          <w:rFonts w:ascii="Times New Roman" w:hAnsi="Times New Roman"/>
          <w:b/>
          <w:sz w:val="24"/>
          <w:szCs w:val="24"/>
        </w:rPr>
        <w:t xml:space="preserve"> expressing </w:t>
      </w:r>
      <w:proofErr w:type="gramStart"/>
      <w:r w:rsidR="00436A38" w:rsidRPr="006A0CBF">
        <w:rPr>
          <w:rFonts w:ascii="Times New Roman" w:hAnsi="Times New Roman"/>
          <w:b/>
          <w:sz w:val="24"/>
          <w:szCs w:val="24"/>
        </w:rPr>
        <w:t>constructs</w:t>
      </w:r>
      <w:proofErr w:type="gramEnd"/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833"/>
        <w:gridCol w:w="5191"/>
        <w:gridCol w:w="1282"/>
      </w:tblGrid>
      <w:tr w:rsidR="00FE1735" w:rsidRPr="00FE1735" w14:paraId="091B5B17" w14:textId="77777777" w:rsidTr="0022370C">
        <w:trPr>
          <w:jc w:val="center"/>
        </w:trPr>
        <w:tc>
          <w:tcPr>
            <w:tcW w:w="11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CAAE146" w14:textId="77777777" w:rsidR="00C860DE" w:rsidRPr="00FE1735" w:rsidRDefault="00C860DE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Sequences name</w:t>
            </w:r>
          </w:p>
        </w:tc>
        <w:tc>
          <w:tcPr>
            <w:tcW w:w="31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9120EE" w14:textId="77777777" w:rsidR="00C860DE" w:rsidRPr="00FE1735" w:rsidRDefault="00C860DE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Primer (5'→3')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A936E2" w14:textId="3F86DDA1" w:rsidR="00C860DE" w:rsidRPr="00FE1735" w:rsidRDefault="00961B56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Fragment length</w:t>
            </w:r>
          </w:p>
          <w:p w14:paraId="2AAB4FA6" w14:textId="77777777" w:rsidR="00C860DE" w:rsidRPr="00FE1735" w:rsidRDefault="00C860DE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 xml:space="preserve">(bp) </w:t>
            </w:r>
          </w:p>
        </w:tc>
      </w:tr>
      <w:tr w:rsidR="00FE1735" w:rsidRPr="00FE1735" w14:paraId="0A578CFB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79823547" w14:textId="575CCB07" w:rsidR="00C860DE" w:rsidRPr="00FE1735" w:rsidRDefault="00CE4BA7" w:rsidP="00FE173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RES</w:t>
            </w:r>
            <w:r w:rsidR="00053CA5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C860DE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-EcoR</w:t>
            </w:r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C860DE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1342E047" w14:textId="77777777" w:rsidR="00C860DE" w:rsidRPr="00FE1735" w:rsidRDefault="00C860DE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F: TAT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AATT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CCCCTCTCCCTCCCCCCC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07A2C476" w14:textId="77777777" w:rsidR="00C860DE" w:rsidRPr="00FE1735" w:rsidRDefault="008F0496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606</w:t>
            </w:r>
          </w:p>
        </w:tc>
      </w:tr>
      <w:tr w:rsidR="00FE1735" w:rsidRPr="00FE1735" w14:paraId="49CA4B6B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5BC82FCE" w14:textId="531B3F6B" w:rsidR="00C860DE" w:rsidRPr="00FE1735" w:rsidRDefault="00C860DE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IRES</w:t>
            </w:r>
            <w:r w:rsidR="00053CA5" w:rsidRPr="00FE1735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-Xho</w:t>
            </w:r>
            <w:r w:rsidR="00007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29DEDBA3" w14:textId="77777777" w:rsidR="00C860DE" w:rsidRPr="00FE1735" w:rsidRDefault="00C860DE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kern w:val="0"/>
                <w:sz w:val="20"/>
                <w:szCs w:val="20"/>
              </w:rPr>
              <w:t>R:</w:t>
            </w:r>
            <w:r w:rsidR="0022370C" w:rsidRPr="00FE1735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CG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CTCGAG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TTGTGGCCATATTATCAT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659CC1F9" w14:textId="77777777" w:rsidR="00C860DE" w:rsidRPr="00FE1735" w:rsidRDefault="00C860DE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35" w:rsidRPr="00FE1735" w14:paraId="5D365D1D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70BC192A" w14:textId="100962AD" w:rsidR="00ED15EC" w:rsidRPr="00FE1735" w:rsidRDefault="00ED15EC" w:rsidP="00FE173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CCL19-BamH</w:t>
            </w:r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7B1E6387" w14:textId="77777777" w:rsidR="00ED15EC" w:rsidRPr="00FE1735" w:rsidRDefault="00ED15EC" w:rsidP="00FE1735">
            <w:pPr>
              <w:tabs>
                <w:tab w:val="center" w:pos="1575"/>
              </w:tabs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F: TATA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GATCC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TGGCCCCCCGTGTGACCC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57DD3B3C" w14:textId="77777777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347</w:t>
            </w:r>
          </w:p>
        </w:tc>
      </w:tr>
      <w:tr w:rsidR="00FE1735" w:rsidRPr="00FE1735" w14:paraId="426BF179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099F0618" w14:textId="02006E64" w:rsidR="00ED15EC" w:rsidRPr="00FE1735" w:rsidRDefault="00ED15EC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19-EcoR</w:t>
            </w:r>
            <w:r w:rsidR="00007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34B9710E" w14:textId="3287C207" w:rsidR="00ED15EC" w:rsidRPr="00FE1735" w:rsidRDefault="00ED15EC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kern w:val="0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CCG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AATT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TCAAGACACAGGGCTCCTT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4932F19D" w14:textId="77777777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35" w:rsidRPr="00FE1735" w14:paraId="314F0449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421B75D7" w14:textId="4181576B" w:rsidR="00ED15EC" w:rsidRPr="00FE1735" w:rsidRDefault="00ED15EC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28-BamH</w:t>
            </w:r>
            <w:r w:rsidR="00007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32848C80" w14:textId="77777777" w:rsidR="00ED15EC" w:rsidRPr="00FE1735" w:rsidRDefault="00ED15EC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F: TAC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GATC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GCAGCAAGCAGGGCTCA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220EEAB6" w14:textId="77777777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411</w:t>
            </w:r>
          </w:p>
        </w:tc>
      </w:tr>
      <w:tr w:rsidR="00FE1735" w:rsidRPr="00FE1735" w14:paraId="28EB7499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3F6438E4" w14:textId="34E7F3D1" w:rsidR="00ED15EC" w:rsidRPr="00FE1735" w:rsidRDefault="00ED15EC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28-EcoR</w:t>
            </w:r>
            <w:r w:rsidR="00007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02E74A8A" w14:textId="77777777" w:rsidR="00ED15EC" w:rsidRPr="00FE1735" w:rsidRDefault="00ED15EC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kern w:val="0"/>
                <w:sz w:val="20"/>
                <w:szCs w:val="20"/>
              </w:rPr>
              <w:t xml:space="preserve">R: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CG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AATT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TAACGAGAGGCTTCGTGC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7E233D16" w14:textId="77777777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35" w:rsidRPr="00FE1735" w14:paraId="73738DD0" w14:textId="77777777" w:rsidTr="006F6746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6BE4E8DF" w14:textId="1CE5BF48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proofErr w:type="spellStart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gD</w:t>
            </w:r>
            <w:proofErr w:type="spellEnd"/>
            <w:r w:rsidR="00065782" w:rsidRPr="00FE173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5782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-</w:t>
            </w:r>
            <w:proofErr w:type="spellStart"/>
            <w:r w:rsidR="000606A2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Xba</w:t>
            </w:r>
            <w:proofErr w:type="spellEnd"/>
            <w:r w:rsidR="00007F8A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 xml:space="preserve"> </w:t>
            </w:r>
            <w:r w:rsidR="000606A2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47C6A44E" w14:textId="77777777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F: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TGC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TCTAGA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TGGGGCGTTTGACCT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</w:tcPr>
          <w:p w14:paraId="2A9A1064" w14:textId="77777777" w:rsidR="00ED15EC" w:rsidRPr="00FE1735" w:rsidRDefault="006F6746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918</w:t>
            </w:r>
          </w:p>
        </w:tc>
      </w:tr>
      <w:tr w:rsidR="00FE1735" w:rsidRPr="00FE1735" w14:paraId="78B3CED4" w14:textId="77777777" w:rsidTr="006F6746">
        <w:trPr>
          <w:jc w:val="center"/>
        </w:trPr>
        <w:tc>
          <w:tcPr>
            <w:tcW w:w="11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W w:w="4660" w:type="dxa"/>
              <w:tblLayout w:type="fixed"/>
              <w:tblLook w:val="04A0" w:firstRow="1" w:lastRow="0" w:firstColumn="1" w:lastColumn="0" w:noHBand="0" w:noVBand="1"/>
            </w:tblPr>
            <w:tblGrid>
              <w:gridCol w:w="2272"/>
              <w:gridCol w:w="2388"/>
            </w:tblGrid>
            <w:tr w:rsidR="00FE1735" w:rsidRPr="00FE1735" w14:paraId="3AD3206A" w14:textId="77777777" w:rsidTr="005A0C97">
              <w:trPr>
                <w:trHeight w:val="285"/>
              </w:trPr>
              <w:tc>
                <w:tcPr>
                  <w:tcW w:w="2438" w:type="pct"/>
                  <w:hideMark/>
                </w:tcPr>
                <w:p w14:paraId="33145B53" w14:textId="1CE1C8EC" w:rsidR="00ED15EC" w:rsidRPr="00FE1735" w:rsidRDefault="00ED15EC" w:rsidP="00FE1735">
                  <w:pPr>
                    <w:widowControl/>
                    <w:spacing w:line="360" w:lineRule="auto"/>
                    <w:ind w:leftChars="-36" w:left="-76"/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</w:pPr>
                  <w:proofErr w:type="spellStart"/>
                  <w:r w:rsidRPr="00FE1735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>gD-</w:t>
                  </w:r>
                  <w:r w:rsidR="000606A2" w:rsidRPr="00FE1735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>Pme</w:t>
                  </w:r>
                  <w:proofErr w:type="spellEnd"/>
                  <w:r w:rsidR="00007F8A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 xml:space="preserve"> </w:t>
                  </w:r>
                  <w:r w:rsidR="000606A2" w:rsidRPr="00FE1735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2562" w:type="pct"/>
                  <w:noWrap/>
                  <w:hideMark/>
                </w:tcPr>
                <w:p w14:paraId="2F00553F" w14:textId="77777777" w:rsidR="00ED15EC" w:rsidRPr="00FE1735" w:rsidRDefault="00ED15EC" w:rsidP="00FE1735">
                  <w:pPr>
                    <w:widowControl/>
                    <w:spacing w:line="360" w:lineRule="auto"/>
                    <w:rPr>
                      <w:rFonts w:ascii="Times New Roman" w:hAnsi="Times New Roman" w:cs="Times New Roman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 w14:paraId="508F43C5" w14:textId="77777777" w:rsidR="00ED15EC" w:rsidRPr="00FE1735" w:rsidRDefault="00ED15EC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1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27BE6D" w14:textId="77777777" w:rsidR="00ED15EC" w:rsidRPr="00FE1735" w:rsidRDefault="00ED15EC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kern w:val="0"/>
                <w:sz w:val="20"/>
                <w:szCs w:val="20"/>
              </w:rPr>
              <w:t>R: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 xml:space="preserve"> GC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TTTAAA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TAGTAAAACAATGGCTG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C1179D" w14:textId="77777777" w:rsidR="00ED15EC" w:rsidRPr="00FE1735" w:rsidRDefault="00ED15EC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35" w:rsidRPr="00FE1735" w14:paraId="62E312D1" w14:textId="77777777" w:rsidTr="006F6746">
        <w:trPr>
          <w:jc w:val="center"/>
        </w:trPr>
        <w:tc>
          <w:tcPr>
            <w:tcW w:w="1103" w:type="pct"/>
            <w:tcBorders>
              <w:top w:val="single" w:sz="4" w:space="0" w:color="auto"/>
              <w:left w:val="nil"/>
              <w:right w:val="nil"/>
            </w:tcBorders>
          </w:tcPr>
          <w:p w14:paraId="25129154" w14:textId="48E1E382" w:rsidR="00366008" w:rsidRPr="00FE1735" w:rsidRDefault="00366008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proofErr w:type="spellStart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gD</w:t>
            </w:r>
            <w:proofErr w:type="spellEnd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-</w:t>
            </w:r>
            <w:r w:rsidR="00D37C3B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D37C3B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BamH</w:t>
            </w:r>
            <w:proofErr w:type="spellEnd"/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37C3B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single" w:sz="4" w:space="0" w:color="auto"/>
              <w:left w:val="nil"/>
              <w:right w:val="nil"/>
            </w:tcBorders>
          </w:tcPr>
          <w:p w14:paraId="545E1629" w14:textId="77777777" w:rsidR="00366008" w:rsidRPr="00FE1735" w:rsidRDefault="00366008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F:</w:t>
            </w:r>
            <w:r w:rsidR="00D37C3B"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="00D37C3B" w:rsidRPr="00FE1735">
              <w:rPr>
                <w:rFonts w:ascii="Times New Roman" w:hAnsi="Times New Roman" w:cs="Times New Roman"/>
                <w:sz w:val="20"/>
                <w:szCs w:val="20"/>
              </w:rPr>
              <w:t>TATA</w:t>
            </w:r>
            <w:r w:rsidR="00D37C3B"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GATCC</w:t>
            </w:r>
            <w:r w:rsidR="00D37C3B"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TGGGGCGTTTGACCTC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8850A26" w14:textId="77777777" w:rsidR="00366008" w:rsidRPr="00FE1735" w:rsidRDefault="00D37C3B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918</w:t>
            </w:r>
          </w:p>
        </w:tc>
      </w:tr>
      <w:tr w:rsidR="00FE1735" w:rsidRPr="00FE1735" w14:paraId="47864E4E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tbl>
            <w:tblPr>
              <w:tblW w:w="4660" w:type="dxa"/>
              <w:tblLayout w:type="fixed"/>
              <w:tblLook w:val="04A0" w:firstRow="1" w:lastRow="0" w:firstColumn="1" w:lastColumn="0" w:noHBand="0" w:noVBand="1"/>
            </w:tblPr>
            <w:tblGrid>
              <w:gridCol w:w="2272"/>
              <w:gridCol w:w="2388"/>
            </w:tblGrid>
            <w:tr w:rsidR="00FE1735" w:rsidRPr="00FE1735" w14:paraId="7E8CDF3B" w14:textId="77777777" w:rsidTr="005A0C97">
              <w:trPr>
                <w:trHeight w:val="285"/>
              </w:trPr>
              <w:tc>
                <w:tcPr>
                  <w:tcW w:w="2438" w:type="pct"/>
                  <w:hideMark/>
                </w:tcPr>
                <w:p w14:paraId="3C55D2EA" w14:textId="6A7FEE32" w:rsidR="00366008" w:rsidRPr="00FE1735" w:rsidRDefault="00366008" w:rsidP="00FE1735">
                  <w:pPr>
                    <w:widowControl/>
                    <w:spacing w:line="360" w:lineRule="auto"/>
                    <w:ind w:leftChars="-36" w:left="-76"/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</w:pPr>
                  <w:proofErr w:type="spellStart"/>
                  <w:r w:rsidRPr="00FE1735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>gD-</w:t>
                  </w:r>
                  <w:r w:rsidR="00D37C3B" w:rsidRPr="00FE173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EcoR</w:t>
                  </w:r>
                  <w:proofErr w:type="spellEnd"/>
                  <w:r w:rsidR="00007F8A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  <w:r w:rsidR="00D37C3B" w:rsidRPr="00FE173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2562" w:type="pct"/>
                  <w:noWrap/>
                  <w:hideMark/>
                </w:tcPr>
                <w:p w14:paraId="43891F91" w14:textId="77777777" w:rsidR="00366008" w:rsidRPr="00FE1735" w:rsidRDefault="00366008" w:rsidP="00FE1735">
                  <w:pPr>
                    <w:widowControl/>
                    <w:spacing w:line="360" w:lineRule="auto"/>
                    <w:rPr>
                      <w:rFonts w:ascii="Times New Roman" w:hAnsi="Times New Roman" w:cs="Times New Roman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 w14:paraId="7D5CC74D" w14:textId="77777777" w:rsidR="00366008" w:rsidRPr="00FE1735" w:rsidRDefault="00366008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6B56D253" w14:textId="77777777" w:rsidR="00366008" w:rsidRPr="00FE1735" w:rsidRDefault="00D37C3B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R: CCCG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AATT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TCTAGTAAAACAATGGCTG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7CCFB601" w14:textId="77777777" w:rsidR="00366008" w:rsidRPr="00FE1735" w:rsidRDefault="00366008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35" w:rsidRPr="00FE1735" w14:paraId="5E224E3F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0676EF9D" w14:textId="2B90BBC3" w:rsidR="00366008" w:rsidRPr="00FE1735" w:rsidRDefault="00366008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19-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proofErr w:type="spellStart"/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Xba</w:t>
            </w:r>
            <w:proofErr w:type="spellEnd"/>
            <w:r w:rsidR="00007F8A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1BD31562" w14:textId="77777777" w:rsidR="00366008" w:rsidRPr="00FE1735" w:rsidRDefault="0036600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 xml:space="preserve">F: </w:t>
            </w:r>
            <w:r w:rsidR="00D37C3B" w:rsidRPr="00FE1735">
              <w:rPr>
                <w:rFonts w:ascii="Times New Roman" w:hAnsi="Times New Roman"/>
                <w:kern w:val="0"/>
                <w:sz w:val="20"/>
                <w:szCs w:val="20"/>
              </w:rPr>
              <w:t>GCTGC</w:t>
            </w:r>
            <w:r w:rsidR="00D37C3B" w:rsidRPr="00FE1735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TCTAGA</w:t>
            </w:r>
            <w:r w:rsidR="00D37C3B" w:rsidRPr="00FE1735">
              <w:rPr>
                <w:rFonts w:ascii="Times New Roman" w:hAnsi="Times New Roman"/>
                <w:sz w:val="20"/>
                <w:szCs w:val="20"/>
              </w:rPr>
              <w:t>ATGGCCCCCCGTGTGACCC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0BE7FEB0" w14:textId="77777777" w:rsidR="00366008" w:rsidRPr="00FE1735" w:rsidRDefault="00D37C3B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347</w:t>
            </w:r>
          </w:p>
        </w:tc>
      </w:tr>
      <w:tr w:rsidR="00FE1735" w:rsidRPr="00FE1735" w14:paraId="42FB9A42" w14:textId="77777777" w:rsidTr="0022370C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6520BC72" w14:textId="7EEED5E5" w:rsidR="00366008" w:rsidRPr="00FE1735" w:rsidRDefault="00366008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 xml:space="preserve">CCL19- </w:t>
            </w:r>
            <w:proofErr w:type="spellStart"/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Pme</w:t>
            </w:r>
            <w:proofErr w:type="spellEnd"/>
            <w:r w:rsidR="00007F8A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33EA6165" w14:textId="77777777" w:rsidR="00366008" w:rsidRPr="00FE1735" w:rsidRDefault="0036600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kern w:val="0"/>
                <w:sz w:val="20"/>
                <w:szCs w:val="20"/>
              </w:rPr>
              <w:t>R:</w:t>
            </w:r>
            <w:r w:rsidR="00D37C3B" w:rsidRPr="00FE1735">
              <w:rPr>
                <w:rFonts w:ascii="Times New Roman" w:hAnsi="Times New Roman"/>
                <w:sz w:val="20"/>
                <w:szCs w:val="20"/>
              </w:rPr>
              <w:t xml:space="preserve"> GC</w:t>
            </w:r>
            <w:r w:rsidR="00D37C3B" w:rsidRPr="00FE1735">
              <w:rPr>
                <w:rFonts w:ascii="Times New Roman" w:hAnsi="Times New Roman"/>
                <w:sz w:val="20"/>
                <w:szCs w:val="20"/>
                <w:u w:val="single"/>
              </w:rPr>
              <w:t>GTTTAAAC</w:t>
            </w:r>
            <w:r w:rsidR="00D37C3B" w:rsidRPr="00FE1735">
              <w:rPr>
                <w:rFonts w:ascii="Times New Roman" w:hAnsi="Times New Roman"/>
                <w:sz w:val="20"/>
                <w:szCs w:val="20"/>
              </w:rPr>
              <w:t>TCAAGACACAGGGCTCCTT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41A71C75" w14:textId="77777777" w:rsidR="00366008" w:rsidRPr="00FE1735" w:rsidRDefault="00366008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1735" w:rsidRPr="00FE1735" w14:paraId="5ADEB036" w14:textId="77777777" w:rsidTr="00B51C88">
        <w:trPr>
          <w:jc w:val="center"/>
        </w:trPr>
        <w:tc>
          <w:tcPr>
            <w:tcW w:w="1103" w:type="pct"/>
            <w:tcBorders>
              <w:top w:val="nil"/>
              <w:left w:val="nil"/>
              <w:right w:val="nil"/>
            </w:tcBorders>
          </w:tcPr>
          <w:p w14:paraId="4959A314" w14:textId="386467CC" w:rsidR="00366008" w:rsidRPr="00FE1735" w:rsidRDefault="00366008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28-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proofErr w:type="spellStart"/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Xba</w:t>
            </w:r>
            <w:proofErr w:type="spellEnd"/>
            <w:r w:rsidR="00007F8A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right w:val="nil"/>
            </w:tcBorders>
          </w:tcPr>
          <w:p w14:paraId="0ED20C96" w14:textId="77777777" w:rsidR="00366008" w:rsidRPr="00FE1735" w:rsidRDefault="0036600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 xml:space="preserve">F: </w:t>
            </w:r>
            <w:r w:rsidR="00D37C3B" w:rsidRPr="00FE1735">
              <w:rPr>
                <w:rFonts w:ascii="Times New Roman" w:hAnsi="Times New Roman"/>
                <w:kern w:val="0"/>
                <w:sz w:val="20"/>
                <w:szCs w:val="20"/>
              </w:rPr>
              <w:t>GCTGC</w:t>
            </w:r>
            <w:r w:rsidR="00D37C3B" w:rsidRPr="00FE1735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TCTAGA</w:t>
            </w:r>
            <w:r w:rsidR="00D37C3B" w:rsidRPr="00FE1735">
              <w:rPr>
                <w:rFonts w:ascii="Times New Roman" w:hAnsi="Times New Roman"/>
                <w:sz w:val="20"/>
                <w:szCs w:val="20"/>
              </w:rPr>
              <w:t>ATGCAGCAAGCAGGGCTCAC</w:t>
            </w:r>
          </w:p>
        </w:tc>
        <w:tc>
          <w:tcPr>
            <w:tcW w:w="772" w:type="pct"/>
            <w:tcBorders>
              <w:top w:val="nil"/>
              <w:left w:val="nil"/>
              <w:right w:val="nil"/>
            </w:tcBorders>
            <w:vAlign w:val="center"/>
          </w:tcPr>
          <w:p w14:paraId="2B39938F" w14:textId="77777777" w:rsidR="00366008" w:rsidRPr="00FE1735" w:rsidRDefault="00D37C3B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411</w:t>
            </w:r>
          </w:p>
        </w:tc>
      </w:tr>
      <w:tr w:rsidR="00FE1735" w:rsidRPr="00FE1735" w14:paraId="14A443A0" w14:textId="77777777" w:rsidTr="00B51C88">
        <w:trPr>
          <w:jc w:val="center"/>
        </w:trPr>
        <w:tc>
          <w:tcPr>
            <w:tcW w:w="11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1AEA99" w14:textId="6A3CC527" w:rsidR="00366008" w:rsidRPr="00FE1735" w:rsidRDefault="00366008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28-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proofErr w:type="spellStart"/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Pme</w:t>
            </w:r>
            <w:proofErr w:type="spellEnd"/>
            <w:r w:rsidR="00007F8A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  <w:r w:rsidR="00D37C3B" w:rsidRPr="00FE1735">
              <w:rPr>
                <w:rFonts w:ascii="Times New Roman" w:hAnsi="Times New Roman"/>
                <w:b/>
                <w:kern w:val="0"/>
                <w:sz w:val="20"/>
                <w:szCs w:val="20"/>
              </w:rPr>
              <w:t>I</w:t>
            </w:r>
          </w:p>
        </w:tc>
        <w:tc>
          <w:tcPr>
            <w:tcW w:w="312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A6C766" w14:textId="77777777" w:rsidR="00366008" w:rsidRPr="00FE1735" w:rsidRDefault="0036600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kern w:val="0"/>
                <w:sz w:val="20"/>
                <w:szCs w:val="20"/>
              </w:rPr>
              <w:t>R:</w:t>
            </w:r>
            <w:r w:rsidR="00D37C3B" w:rsidRPr="00FE1735">
              <w:rPr>
                <w:rFonts w:ascii="Times New Roman" w:hAnsi="Times New Roman"/>
                <w:sz w:val="20"/>
                <w:szCs w:val="20"/>
              </w:rPr>
              <w:t xml:space="preserve"> GC</w:t>
            </w:r>
            <w:r w:rsidR="00D37C3B" w:rsidRPr="00FE1735">
              <w:rPr>
                <w:rFonts w:ascii="Times New Roman" w:hAnsi="Times New Roman"/>
                <w:sz w:val="20"/>
                <w:szCs w:val="20"/>
                <w:u w:val="single"/>
              </w:rPr>
              <w:t>GTTTAAAC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 xml:space="preserve">CTAACGAGAGGCTTCGTGC 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3C6966" w14:textId="77777777" w:rsidR="00366008" w:rsidRPr="00FE1735" w:rsidRDefault="00366008" w:rsidP="00FE1735">
            <w:pPr>
              <w:widowControl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6A4281" w14:textId="0A5D5577" w:rsidR="001D4B82" w:rsidRPr="00FE1735" w:rsidRDefault="001D4B82" w:rsidP="00FE1735">
      <w:pPr>
        <w:widowControl/>
        <w:spacing w:line="360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</w:p>
    <w:sectPr w:rsidR="001D4B82" w:rsidRPr="00FE1735" w:rsidSect="00C053AA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BDBFB" w14:textId="77777777" w:rsidR="007F4E9E" w:rsidRDefault="007F4E9E" w:rsidP="00970776">
      <w:r>
        <w:separator/>
      </w:r>
    </w:p>
  </w:endnote>
  <w:endnote w:type="continuationSeparator" w:id="0">
    <w:p w14:paraId="150E465B" w14:textId="77777777" w:rsidR="007F4E9E" w:rsidRDefault="007F4E9E" w:rsidP="0097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9666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9A2D2" w14:textId="23EA7A3B" w:rsidR="005A0C97" w:rsidRDefault="005A0C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0C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B6E8EE" w14:textId="77777777" w:rsidR="005A0C97" w:rsidRDefault="005A0C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61318" w14:textId="77777777" w:rsidR="007F4E9E" w:rsidRDefault="007F4E9E" w:rsidP="00970776">
      <w:r>
        <w:separator/>
      </w:r>
    </w:p>
  </w:footnote>
  <w:footnote w:type="continuationSeparator" w:id="0">
    <w:p w14:paraId="7D5C4F30" w14:textId="77777777" w:rsidR="007F4E9E" w:rsidRDefault="007F4E9E" w:rsidP="00970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86515"/>
    <w:multiLevelType w:val="hybridMultilevel"/>
    <w:tmpl w:val="7D048850"/>
    <w:lvl w:ilvl="0" w:tplc="9FAE710C">
      <w:start w:val="1"/>
      <w:numFmt w:val="decimalEnclosedCircle"/>
      <w:lvlText w:val="%1"/>
      <w:lvlJc w:val="left"/>
      <w:pPr>
        <w:ind w:left="360" w:hanging="360"/>
      </w:pPr>
      <w:rPr>
        <w:rFonts w:ascii="宋体" w:hAnsi="宋体" w:cs="宋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YBMgwsTS0sLJR0lIJTi4sz8/NACgxrAZ5vv6ksAAAA"/>
  </w:docVars>
  <w:rsids>
    <w:rsidRoot w:val="004679E7"/>
    <w:rsid w:val="00007F8A"/>
    <w:rsid w:val="00026739"/>
    <w:rsid w:val="00053CA5"/>
    <w:rsid w:val="000606A2"/>
    <w:rsid w:val="00065782"/>
    <w:rsid w:val="000964D2"/>
    <w:rsid w:val="000A6E98"/>
    <w:rsid w:val="000C4BF0"/>
    <w:rsid w:val="000C543F"/>
    <w:rsid w:val="000E05DC"/>
    <w:rsid w:val="000E7686"/>
    <w:rsid w:val="000F2C67"/>
    <w:rsid w:val="001144D1"/>
    <w:rsid w:val="0012373E"/>
    <w:rsid w:val="001503A6"/>
    <w:rsid w:val="0017283B"/>
    <w:rsid w:val="0018072B"/>
    <w:rsid w:val="00185950"/>
    <w:rsid w:val="001A0D91"/>
    <w:rsid w:val="001B44E8"/>
    <w:rsid w:val="001C228A"/>
    <w:rsid w:val="001D4B82"/>
    <w:rsid w:val="001E1EEC"/>
    <w:rsid w:val="001E33ED"/>
    <w:rsid w:val="001F1BCB"/>
    <w:rsid w:val="00204B92"/>
    <w:rsid w:val="00214A08"/>
    <w:rsid w:val="0021596D"/>
    <w:rsid w:val="0022323C"/>
    <w:rsid w:val="0022370C"/>
    <w:rsid w:val="0023084C"/>
    <w:rsid w:val="00232AF3"/>
    <w:rsid w:val="00240119"/>
    <w:rsid w:val="00240E00"/>
    <w:rsid w:val="00243190"/>
    <w:rsid w:val="002528EF"/>
    <w:rsid w:val="00283F43"/>
    <w:rsid w:val="00284D82"/>
    <w:rsid w:val="002859CB"/>
    <w:rsid w:val="00290006"/>
    <w:rsid w:val="002B2930"/>
    <w:rsid w:val="002C1B7B"/>
    <w:rsid w:val="002C29F8"/>
    <w:rsid w:val="002E6478"/>
    <w:rsid w:val="002F64C2"/>
    <w:rsid w:val="002F7B83"/>
    <w:rsid w:val="00334F60"/>
    <w:rsid w:val="00352187"/>
    <w:rsid w:val="003624F5"/>
    <w:rsid w:val="00363FB8"/>
    <w:rsid w:val="00366008"/>
    <w:rsid w:val="00377842"/>
    <w:rsid w:val="003B3D94"/>
    <w:rsid w:val="003B6672"/>
    <w:rsid w:val="003C29F1"/>
    <w:rsid w:val="003E6E4A"/>
    <w:rsid w:val="003F39F8"/>
    <w:rsid w:val="004055C0"/>
    <w:rsid w:val="00407352"/>
    <w:rsid w:val="00421D09"/>
    <w:rsid w:val="00431D91"/>
    <w:rsid w:val="00432CC0"/>
    <w:rsid w:val="00436A38"/>
    <w:rsid w:val="00453377"/>
    <w:rsid w:val="004614E8"/>
    <w:rsid w:val="004649A2"/>
    <w:rsid w:val="004679E7"/>
    <w:rsid w:val="0047432E"/>
    <w:rsid w:val="00475912"/>
    <w:rsid w:val="00486CE0"/>
    <w:rsid w:val="004A26AD"/>
    <w:rsid w:val="004C22EB"/>
    <w:rsid w:val="004C6228"/>
    <w:rsid w:val="004F1C5D"/>
    <w:rsid w:val="00501BFF"/>
    <w:rsid w:val="00503D39"/>
    <w:rsid w:val="005136AC"/>
    <w:rsid w:val="005241C1"/>
    <w:rsid w:val="00534A16"/>
    <w:rsid w:val="00553D11"/>
    <w:rsid w:val="00583BC6"/>
    <w:rsid w:val="005914A1"/>
    <w:rsid w:val="005A0592"/>
    <w:rsid w:val="005A0C97"/>
    <w:rsid w:val="005A3110"/>
    <w:rsid w:val="005A79FA"/>
    <w:rsid w:val="005B1232"/>
    <w:rsid w:val="005B5674"/>
    <w:rsid w:val="0060422B"/>
    <w:rsid w:val="00613330"/>
    <w:rsid w:val="006202B9"/>
    <w:rsid w:val="0066093F"/>
    <w:rsid w:val="006666F7"/>
    <w:rsid w:val="006834AB"/>
    <w:rsid w:val="00685A02"/>
    <w:rsid w:val="00697BD7"/>
    <w:rsid w:val="006A0CBF"/>
    <w:rsid w:val="006A6F2A"/>
    <w:rsid w:val="006B45D5"/>
    <w:rsid w:val="006C3175"/>
    <w:rsid w:val="006D4D9A"/>
    <w:rsid w:val="006E2BEE"/>
    <w:rsid w:val="006F2387"/>
    <w:rsid w:val="006F6746"/>
    <w:rsid w:val="006F7B60"/>
    <w:rsid w:val="00715D9A"/>
    <w:rsid w:val="0072631D"/>
    <w:rsid w:val="00746B9D"/>
    <w:rsid w:val="0075357E"/>
    <w:rsid w:val="00757115"/>
    <w:rsid w:val="0076469C"/>
    <w:rsid w:val="007A140A"/>
    <w:rsid w:val="007A3D07"/>
    <w:rsid w:val="007B17A0"/>
    <w:rsid w:val="007B2117"/>
    <w:rsid w:val="007B3553"/>
    <w:rsid w:val="007B3BC9"/>
    <w:rsid w:val="007B67F4"/>
    <w:rsid w:val="007D7680"/>
    <w:rsid w:val="007E08EF"/>
    <w:rsid w:val="007E5200"/>
    <w:rsid w:val="007F4E9E"/>
    <w:rsid w:val="007F5FDC"/>
    <w:rsid w:val="00817FA2"/>
    <w:rsid w:val="00842171"/>
    <w:rsid w:val="008611B3"/>
    <w:rsid w:val="008616B2"/>
    <w:rsid w:val="00876194"/>
    <w:rsid w:val="00886DC7"/>
    <w:rsid w:val="0089581E"/>
    <w:rsid w:val="008A4CF3"/>
    <w:rsid w:val="008B1B02"/>
    <w:rsid w:val="008B7E46"/>
    <w:rsid w:val="008D2A22"/>
    <w:rsid w:val="008D76DA"/>
    <w:rsid w:val="008F0496"/>
    <w:rsid w:val="009006D0"/>
    <w:rsid w:val="00954906"/>
    <w:rsid w:val="00955BC1"/>
    <w:rsid w:val="009613E7"/>
    <w:rsid w:val="00961B56"/>
    <w:rsid w:val="009637B1"/>
    <w:rsid w:val="00970776"/>
    <w:rsid w:val="00975B7F"/>
    <w:rsid w:val="009A5B78"/>
    <w:rsid w:val="009C151A"/>
    <w:rsid w:val="009C7911"/>
    <w:rsid w:val="009E7EB4"/>
    <w:rsid w:val="00A50ECC"/>
    <w:rsid w:val="00A52E90"/>
    <w:rsid w:val="00A85B07"/>
    <w:rsid w:val="00A873DB"/>
    <w:rsid w:val="00A94586"/>
    <w:rsid w:val="00AA2E87"/>
    <w:rsid w:val="00AC0FEE"/>
    <w:rsid w:val="00AE3C0D"/>
    <w:rsid w:val="00AE5295"/>
    <w:rsid w:val="00AF1C64"/>
    <w:rsid w:val="00B030F4"/>
    <w:rsid w:val="00B0455D"/>
    <w:rsid w:val="00B40A83"/>
    <w:rsid w:val="00B50E52"/>
    <w:rsid w:val="00B51C88"/>
    <w:rsid w:val="00B929CC"/>
    <w:rsid w:val="00B94A05"/>
    <w:rsid w:val="00BA3C92"/>
    <w:rsid w:val="00BA485B"/>
    <w:rsid w:val="00BB0CBF"/>
    <w:rsid w:val="00BB687D"/>
    <w:rsid w:val="00BC63FA"/>
    <w:rsid w:val="00BE7E53"/>
    <w:rsid w:val="00C037F2"/>
    <w:rsid w:val="00C053AA"/>
    <w:rsid w:val="00C20A3C"/>
    <w:rsid w:val="00C40086"/>
    <w:rsid w:val="00C7022D"/>
    <w:rsid w:val="00C73C53"/>
    <w:rsid w:val="00C77349"/>
    <w:rsid w:val="00C860DE"/>
    <w:rsid w:val="00CA3596"/>
    <w:rsid w:val="00CA40C0"/>
    <w:rsid w:val="00CB09A7"/>
    <w:rsid w:val="00CB497B"/>
    <w:rsid w:val="00CB4DC3"/>
    <w:rsid w:val="00CB5311"/>
    <w:rsid w:val="00CC1C6D"/>
    <w:rsid w:val="00CD480A"/>
    <w:rsid w:val="00CD7A0C"/>
    <w:rsid w:val="00CE4BA7"/>
    <w:rsid w:val="00D373DF"/>
    <w:rsid w:val="00D37C3B"/>
    <w:rsid w:val="00D448A5"/>
    <w:rsid w:val="00D545B3"/>
    <w:rsid w:val="00D57E6C"/>
    <w:rsid w:val="00D614E2"/>
    <w:rsid w:val="00D7160B"/>
    <w:rsid w:val="00D76A43"/>
    <w:rsid w:val="00D86F72"/>
    <w:rsid w:val="00D94B0A"/>
    <w:rsid w:val="00DA1C98"/>
    <w:rsid w:val="00DB4C91"/>
    <w:rsid w:val="00DB558A"/>
    <w:rsid w:val="00DB7C58"/>
    <w:rsid w:val="00DD599B"/>
    <w:rsid w:val="00DE582B"/>
    <w:rsid w:val="00E03E99"/>
    <w:rsid w:val="00E27729"/>
    <w:rsid w:val="00E32EA0"/>
    <w:rsid w:val="00E55F10"/>
    <w:rsid w:val="00E61D7F"/>
    <w:rsid w:val="00EC2830"/>
    <w:rsid w:val="00ED15EC"/>
    <w:rsid w:val="00ED3894"/>
    <w:rsid w:val="00EF6122"/>
    <w:rsid w:val="00EF6F96"/>
    <w:rsid w:val="00F03D08"/>
    <w:rsid w:val="00F24ADA"/>
    <w:rsid w:val="00F3025E"/>
    <w:rsid w:val="00F55A21"/>
    <w:rsid w:val="00F70A62"/>
    <w:rsid w:val="00F915CB"/>
    <w:rsid w:val="00FC555E"/>
    <w:rsid w:val="00FD20AA"/>
    <w:rsid w:val="00FE1735"/>
    <w:rsid w:val="00FE240E"/>
    <w:rsid w:val="00FE410C"/>
    <w:rsid w:val="00FE4D4C"/>
    <w:rsid w:val="00FF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3C62F8"/>
  <w15:docId w15:val="{AD4102D9-CE4B-4957-ABB0-A81C2C0FC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679E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3F4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9E7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3B6672"/>
    <w:pPr>
      <w:ind w:firstLineChars="200" w:firstLine="420"/>
    </w:pPr>
    <w:rPr>
      <w:rFonts w:ascii="Calibri" w:eastAsia="宋体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3F43"/>
    <w:rPr>
      <w:b/>
      <w:bCs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283F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E9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E9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07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707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707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70776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1F1BCB"/>
  </w:style>
  <w:style w:type="character" w:styleId="CommentReference">
    <w:name w:val="annotation reference"/>
    <w:basedOn w:val="DefaultParagraphFont"/>
    <w:uiPriority w:val="99"/>
    <w:semiHidden/>
    <w:unhideWhenUsed/>
    <w:rsid w:val="008A4C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C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4C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C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CF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1E1E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customStyle="1" w:styleId="2">
    <w:name w:val="浅色底纹2"/>
    <w:basedOn w:val="TableNormal"/>
    <w:uiPriority w:val="60"/>
    <w:rsid w:val="001E1EEC"/>
    <w:rPr>
      <w:rFonts w:ascii="Times New Roman" w:hAnsi="Times New Roman" w:cs="Times New Roman"/>
      <w:color w:val="000000" w:themeColor="text1" w:themeShade="BF"/>
      <w:kern w:val="0"/>
      <w:sz w:val="20"/>
      <w:szCs w:val="20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7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C6776-B2DE-487D-B779-C8C629CE5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inxue hu</cp:lastModifiedBy>
  <cp:revision>3</cp:revision>
  <cp:lastPrinted>2020-11-24T07:32:00Z</cp:lastPrinted>
  <dcterms:created xsi:type="dcterms:W3CDTF">2021-04-06T13:05:00Z</dcterms:created>
  <dcterms:modified xsi:type="dcterms:W3CDTF">2021-04-06T13:06:00Z</dcterms:modified>
</cp:coreProperties>
</file>